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mplement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and tests are still to be taken, or that the final has not happened yet) and computes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s, and exams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, and you will not need to perform any user-input validation, but your program should be flexible enough so that changing the number of quizzes, for instance, would require changing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has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has not happened yet?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 and uses fewer variables, but it may also be more difficult to understand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48Z</dcterms:created>
  <dcterms:modified xsi:type="dcterms:W3CDTF">2023-11-02T17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